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31D5F34D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0422D7">
        <w:rPr>
          <w:rFonts w:ascii="Times New Roman" w:hAnsi="Times New Roman"/>
          <w:sz w:val="24"/>
          <w:szCs w:val="24"/>
          <w:u w:val="single"/>
        </w:rPr>
        <w:t>190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1DDD919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00E928E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423FA21C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93F7956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51E01CDD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46357B89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 xml:space="preserve"> (Also Quiz separate doc)</w:t>
      </w:r>
    </w:p>
    <w:p w14:paraId="2298BE89" w14:textId="4CB8B986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0422D7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0422D7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7F27C361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02BE19FB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35FB5B28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37C21D8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33A4D6E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7F9D15F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648638B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0422D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4BAAC004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422D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422D7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6:16:00Z</dcterms:modified>
</cp:coreProperties>
</file>